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2932" w:rsidRPr="00816367" w:rsidRDefault="008D2932" w:rsidP="008D2932">
      <w:pPr>
        <w:spacing w:after="135" w:line="240" w:lineRule="auto"/>
        <w:ind w:right="330"/>
        <w:rPr>
          <w:rFonts w:eastAsia="Times New Roman" w:cs="Arial"/>
          <w:vanish/>
        </w:rPr>
      </w:pPr>
    </w:p>
    <w:p w:rsidR="008D2932" w:rsidRPr="00816367" w:rsidRDefault="00D13023" w:rsidP="008D2932">
      <w:pPr>
        <w:spacing w:after="0" w:line="240" w:lineRule="auto"/>
        <w:ind w:right="465"/>
        <w:jc w:val="both"/>
        <w:rPr>
          <w:rFonts w:eastAsia="Times New Roman" w:cs="Arial"/>
          <w:bCs/>
        </w:rPr>
      </w:pPr>
      <w:r w:rsidRPr="00816367">
        <w:rPr>
          <w:rFonts w:eastAsia="Times New Roman" w:cs="Arial"/>
          <w:bCs/>
        </w:rPr>
        <w:t>Tommie T.L. Wilkins</w:t>
      </w:r>
    </w:p>
    <w:p w:rsidR="008D2932" w:rsidRPr="00816367" w:rsidRDefault="00D13023" w:rsidP="008D2932">
      <w:pPr>
        <w:spacing w:after="0" w:line="240" w:lineRule="auto"/>
        <w:ind w:right="465"/>
        <w:rPr>
          <w:rFonts w:eastAsia="Times New Roman" w:cs="Arial"/>
          <w:bCs/>
        </w:rPr>
      </w:pPr>
      <w:r w:rsidRPr="00816367">
        <w:rPr>
          <w:rFonts w:eastAsia="Times New Roman" w:cs="Arial"/>
          <w:bCs/>
        </w:rPr>
        <w:t>1757 North 53</w:t>
      </w:r>
      <w:r w:rsidRPr="00816367">
        <w:rPr>
          <w:rFonts w:eastAsia="Times New Roman" w:cs="Arial"/>
          <w:bCs/>
          <w:vertAlign w:val="superscript"/>
        </w:rPr>
        <w:t>rd</w:t>
      </w:r>
      <w:r w:rsidRPr="00816367">
        <w:rPr>
          <w:rFonts w:eastAsia="Times New Roman" w:cs="Arial"/>
          <w:bCs/>
        </w:rPr>
        <w:t xml:space="preserve">. Street </w:t>
      </w:r>
    </w:p>
    <w:p w:rsidR="008D2932" w:rsidRPr="00816367" w:rsidRDefault="00D13023" w:rsidP="008D2932">
      <w:pPr>
        <w:spacing w:after="0" w:line="240" w:lineRule="auto"/>
        <w:ind w:right="465"/>
        <w:rPr>
          <w:rFonts w:eastAsia="Times New Roman" w:cs="Arial"/>
          <w:bCs/>
        </w:rPr>
      </w:pPr>
      <w:r w:rsidRPr="00816367">
        <w:rPr>
          <w:rFonts w:eastAsia="Times New Roman" w:cs="Arial"/>
          <w:bCs/>
        </w:rPr>
        <w:t>Philadelphia, PA 19131</w:t>
      </w:r>
    </w:p>
    <w:p w:rsidR="005D5D4A" w:rsidRPr="00816367" w:rsidRDefault="005D5D4A" w:rsidP="001A046E">
      <w:pPr>
        <w:pStyle w:val="Default"/>
        <w:rPr>
          <w:rFonts w:asciiTheme="minorHAnsi" w:eastAsia="Times New Roman" w:hAnsiTheme="minorHAnsi" w:cs="Arial"/>
          <w:bCs/>
          <w:color w:val="auto"/>
          <w:sz w:val="22"/>
          <w:szCs w:val="22"/>
        </w:rPr>
      </w:pPr>
    </w:p>
    <w:p w:rsidR="00A432FB" w:rsidRPr="00E13220" w:rsidRDefault="00D13023" w:rsidP="001A046E">
      <w:pPr>
        <w:pStyle w:val="Default"/>
        <w:rPr>
          <w:rFonts w:asciiTheme="minorHAnsi" w:eastAsia="Times New Roman" w:hAnsiTheme="minorHAnsi" w:cs="Arial"/>
          <w:bCs/>
          <w:strike/>
          <w:color w:val="auto"/>
          <w:sz w:val="22"/>
          <w:szCs w:val="22"/>
        </w:rPr>
      </w:pPr>
      <w:r w:rsidRPr="00816367">
        <w:rPr>
          <w:rFonts w:asciiTheme="minorHAnsi" w:eastAsia="Times New Roman" w:hAnsiTheme="minorHAnsi" w:cs="Arial"/>
          <w:bCs/>
          <w:color w:val="auto"/>
          <w:sz w:val="22"/>
          <w:szCs w:val="22"/>
        </w:rPr>
        <w:t xml:space="preserve">                                                                                                                       </w:t>
      </w:r>
      <w:r w:rsidR="00816367" w:rsidRPr="00816367">
        <w:rPr>
          <w:rFonts w:asciiTheme="minorHAnsi" w:eastAsia="Times New Roman" w:hAnsiTheme="minorHAnsi" w:cs="Arial"/>
          <w:bCs/>
          <w:color w:val="auto"/>
          <w:sz w:val="22"/>
          <w:szCs w:val="22"/>
        </w:rPr>
        <w:t xml:space="preserve">    </w:t>
      </w:r>
      <w:r>
        <w:rPr>
          <w:rFonts w:asciiTheme="minorHAnsi" w:eastAsia="Times New Roman" w:hAnsiTheme="minorHAnsi" w:cs="Arial"/>
          <w:bCs/>
          <w:color w:val="auto"/>
          <w:sz w:val="22"/>
          <w:szCs w:val="22"/>
        </w:rPr>
        <w:t xml:space="preserve">                              May 17, 2019</w:t>
      </w:r>
      <w:r w:rsidR="00816367" w:rsidRPr="00A04753">
        <w:rPr>
          <w:rFonts w:asciiTheme="minorHAnsi" w:eastAsia="Times New Roman" w:hAnsiTheme="minorHAnsi" w:cs="Arial"/>
          <w:bCs/>
          <w:strike/>
          <w:color w:val="FF0000"/>
          <w:sz w:val="22"/>
          <w:szCs w:val="22"/>
        </w:rPr>
        <w:t xml:space="preserve">        </w:t>
      </w:r>
    </w:p>
    <w:p w:rsidR="00432D68" w:rsidRPr="00594B4C" w:rsidRDefault="00D13023" w:rsidP="00432D68">
      <w:pPr>
        <w:pStyle w:val="Default"/>
        <w:rPr>
          <w:rFonts w:asciiTheme="minorHAnsi" w:eastAsia="Times New Roman" w:hAnsiTheme="minorHAnsi" w:cs="Arial"/>
          <w:bCs/>
          <w:strike/>
          <w:color w:val="auto"/>
          <w:sz w:val="22"/>
          <w:szCs w:val="22"/>
        </w:rPr>
      </w:pPr>
      <w:r w:rsidRPr="00594B4C">
        <w:rPr>
          <w:rFonts w:asciiTheme="minorHAnsi" w:eastAsia="Times New Roman" w:hAnsiTheme="minorHAnsi" w:cs="Arial"/>
          <w:bCs/>
          <w:strike/>
          <w:color w:val="auto"/>
          <w:sz w:val="22"/>
          <w:szCs w:val="22"/>
        </w:rPr>
        <w:t xml:space="preserve">Ursinus </w:t>
      </w:r>
      <w:r w:rsidRPr="00594B4C">
        <w:rPr>
          <w:rFonts w:asciiTheme="minorHAnsi" w:eastAsia="Times New Roman" w:hAnsiTheme="minorHAnsi" w:cs="Arial"/>
          <w:bCs/>
          <w:strike/>
          <w:color w:val="auto"/>
          <w:sz w:val="22"/>
          <w:szCs w:val="22"/>
        </w:rPr>
        <w:t>College</w:t>
      </w:r>
    </w:p>
    <w:p w:rsidR="00432D68" w:rsidRPr="00594B4C" w:rsidRDefault="00D13023" w:rsidP="00432D68">
      <w:pPr>
        <w:pStyle w:val="Default"/>
        <w:rPr>
          <w:rFonts w:asciiTheme="minorHAnsi" w:eastAsia="Times New Roman" w:hAnsiTheme="minorHAnsi" w:cs="Arial"/>
          <w:bCs/>
          <w:strike/>
          <w:color w:val="auto"/>
          <w:sz w:val="22"/>
          <w:szCs w:val="22"/>
        </w:rPr>
      </w:pPr>
      <w:r w:rsidRPr="00594B4C">
        <w:rPr>
          <w:rFonts w:asciiTheme="minorHAnsi" w:eastAsia="Times New Roman" w:hAnsiTheme="minorHAnsi" w:cs="Arial"/>
          <w:bCs/>
          <w:strike/>
          <w:color w:val="auto"/>
          <w:sz w:val="22"/>
          <w:szCs w:val="22"/>
        </w:rPr>
        <w:t xml:space="preserve">Human Resources </w:t>
      </w:r>
      <w:r w:rsidRPr="00594B4C">
        <w:rPr>
          <w:rFonts w:asciiTheme="minorHAnsi" w:eastAsia="Times New Roman" w:hAnsiTheme="minorHAnsi" w:cs="Arial"/>
          <w:bCs/>
          <w:strike/>
          <w:color w:val="auto"/>
          <w:sz w:val="22"/>
          <w:szCs w:val="22"/>
        </w:rPr>
        <w:t xml:space="preserve"> </w:t>
      </w:r>
    </w:p>
    <w:p w:rsidR="00432D68" w:rsidRPr="00594B4C" w:rsidRDefault="00D13023" w:rsidP="00432D68">
      <w:pPr>
        <w:pStyle w:val="Default"/>
        <w:rPr>
          <w:rFonts w:asciiTheme="minorHAnsi" w:eastAsia="Times New Roman" w:hAnsiTheme="minorHAnsi" w:cs="Arial"/>
          <w:bCs/>
          <w:strike/>
          <w:color w:val="auto"/>
          <w:sz w:val="22"/>
          <w:szCs w:val="22"/>
        </w:rPr>
      </w:pPr>
      <w:r w:rsidRPr="00594B4C">
        <w:rPr>
          <w:rFonts w:asciiTheme="minorHAnsi" w:eastAsia="Times New Roman" w:hAnsiTheme="minorHAnsi" w:cs="Arial"/>
          <w:bCs/>
          <w:strike/>
          <w:color w:val="auto"/>
          <w:sz w:val="22"/>
          <w:szCs w:val="22"/>
        </w:rPr>
        <w:t xml:space="preserve">601 East Main Street </w:t>
      </w:r>
    </w:p>
    <w:p w:rsidR="00A273F0" w:rsidRPr="00594B4C" w:rsidRDefault="00D13023" w:rsidP="00432D68">
      <w:pPr>
        <w:pStyle w:val="Default"/>
        <w:rPr>
          <w:rFonts w:asciiTheme="minorHAnsi" w:eastAsia="Times New Roman" w:hAnsiTheme="minorHAnsi" w:cs="Arial"/>
          <w:bCs/>
          <w:strike/>
          <w:color w:val="auto"/>
          <w:sz w:val="22"/>
          <w:szCs w:val="22"/>
        </w:rPr>
      </w:pPr>
      <w:r w:rsidRPr="00594B4C">
        <w:rPr>
          <w:rFonts w:asciiTheme="minorHAnsi" w:eastAsia="Times New Roman" w:hAnsiTheme="minorHAnsi" w:cs="Arial"/>
          <w:bCs/>
          <w:strike/>
          <w:color w:val="auto"/>
          <w:sz w:val="22"/>
          <w:szCs w:val="22"/>
        </w:rPr>
        <w:t xml:space="preserve">Collegeville, PA 19426  </w:t>
      </w:r>
    </w:p>
    <w:p w:rsidR="00B841FC" w:rsidRPr="00816367" w:rsidRDefault="00B841FC" w:rsidP="008D2932">
      <w:pPr>
        <w:spacing w:after="0" w:line="240" w:lineRule="auto"/>
        <w:ind w:right="465"/>
        <w:rPr>
          <w:rFonts w:eastAsia="Times New Roman" w:cs="Arial"/>
          <w:bCs/>
        </w:rPr>
      </w:pPr>
    </w:p>
    <w:p w:rsidR="008D2932" w:rsidRPr="00816367" w:rsidRDefault="00D13023" w:rsidP="008D2932">
      <w:pPr>
        <w:spacing w:after="0" w:line="240" w:lineRule="auto"/>
        <w:ind w:right="465"/>
        <w:rPr>
          <w:rFonts w:eastAsia="Times New Roman" w:cs="Arial"/>
          <w:bCs/>
        </w:rPr>
      </w:pPr>
      <w:r w:rsidRPr="00816367">
        <w:rPr>
          <w:rFonts w:eastAsia="Times New Roman" w:cs="Arial"/>
          <w:bCs/>
        </w:rPr>
        <w:t xml:space="preserve">To whom it may concern, </w:t>
      </w:r>
    </w:p>
    <w:p w:rsidR="0004569A" w:rsidRPr="00816367" w:rsidRDefault="0004569A" w:rsidP="008D2932">
      <w:pPr>
        <w:spacing w:after="0" w:line="240" w:lineRule="auto"/>
        <w:ind w:right="465"/>
        <w:rPr>
          <w:rFonts w:eastAsia="Times New Roman" w:cs="Arial"/>
          <w:bCs/>
        </w:rPr>
      </w:pPr>
    </w:p>
    <w:p w:rsidR="00EB420C" w:rsidRPr="005948BB" w:rsidRDefault="00D13023" w:rsidP="00BF48C0">
      <w:r w:rsidRPr="00816367">
        <w:t>I am interested in the</w:t>
      </w:r>
      <w:r w:rsidR="00D52722" w:rsidRPr="00816367">
        <w:t xml:space="preserve"> </w:t>
      </w:r>
      <w:r w:rsidRPr="00594B4C">
        <w:rPr>
          <w:strike/>
        </w:rPr>
        <w:t>Director of Student Advocacy and Preven</w:t>
      </w:r>
      <w:r>
        <w:t>tion</w:t>
      </w:r>
      <w:r w:rsidR="00D52722" w:rsidRPr="005F38C1">
        <w:rPr>
          <w:color w:val="C00000"/>
        </w:rPr>
        <w:t xml:space="preserve"> </w:t>
      </w:r>
      <w:r w:rsidR="00D52722" w:rsidRPr="00816367">
        <w:t xml:space="preserve">position; </w:t>
      </w:r>
      <w:r w:rsidR="0004569A" w:rsidRPr="00816367">
        <w:t xml:space="preserve">I </w:t>
      </w:r>
      <w:r w:rsidR="008F6075" w:rsidRPr="00816367">
        <w:t xml:space="preserve">would like </w:t>
      </w:r>
      <w:r w:rsidRPr="00816367">
        <w:t xml:space="preserve">to discuss the </w:t>
      </w:r>
      <w:r w:rsidR="0004569A" w:rsidRPr="00816367">
        <w:t>particulars</w:t>
      </w:r>
      <w:r w:rsidR="005948BB">
        <w:t xml:space="preserve"> </w:t>
      </w:r>
      <w:r w:rsidRPr="00816367">
        <w:t xml:space="preserve">of this position.  </w:t>
      </w:r>
      <w:r w:rsidR="0004569A" w:rsidRPr="00816367">
        <w:t xml:space="preserve">My qualifications </w:t>
      </w:r>
      <w:r w:rsidR="000D3650">
        <w:t xml:space="preserve">of over twenty years in the field of non-profit social services </w:t>
      </w:r>
      <w:r w:rsidR="0004569A" w:rsidRPr="00816367">
        <w:t>include</w:t>
      </w:r>
      <w:r w:rsidR="005948BB">
        <w:t xml:space="preserve"> </w:t>
      </w:r>
      <w:r w:rsidR="0004569A" w:rsidRPr="00816367">
        <w:t>a Master’s in Human Services and Counseling</w:t>
      </w:r>
      <w:r w:rsidR="00A04753">
        <w:t xml:space="preserve"> and </w:t>
      </w:r>
      <w:r>
        <w:t xml:space="preserve">a </w:t>
      </w:r>
      <w:r w:rsidR="000D3650">
        <w:t>Bachelors</w:t>
      </w:r>
      <w:r>
        <w:t xml:space="preserve"> in Social Work</w:t>
      </w:r>
      <w:r w:rsidR="0004569A" w:rsidRPr="00816367">
        <w:t>. I am current</w:t>
      </w:r>
      <w:r w:rsidR="005948BB">
        <w:t>ly emp</w:t>
      </w:r>
      <w:r>
        <w:t>loy</w:t>
      </w:r>
      <w:r w:rsidR="005948BB">
        <w:t xml:space="preserve">ed </w:t>
      </w:r>
      <w:r w:rsidR="0004569A" w:rsidRPr="00816367">
        <w:t xml:space="preserve">as the Violence </w:t>
      </w:r>
      <w:r w:rsidR="00C74390">
        <w:t>A</w:t>
      </w:r>
      <w:r w:rsidR="005D5D4A" w:rsidRPr="00816367">
        <w:t>gainst</w:t>
      </w:r>
      <w:r w:rsidR="0004569A" w:rsidRPr="00816367">
        <w:t xml:space="preserve"> Women</w:t>
      </w:r>
      <w:r w:rsidR="00B841FC" w:rsidRPr="00816367">
        <w:t xml:space="preserve"> </w:t>
      </w:r>
      <w:r w:rsidR="00780E6A">
        <w:t xml:space="preserve">Grant </w:t>
      </w:r>
      <w:r w:rsidR="0004569A" w:rsidRPr="00816367">
        <w:t>Coordinator</w:t>
      </w:r>
      <w:r w:rsidR="001840BD" w:rsidRPr="00816367">
        <w:t xml:space="preserve"> at Cabrini University</w:t>
      </w:r>
      <w:r w:rsidR="00780E6A">
        <w:t>; managing</w:t>
      </w:r>
      <w:r>
        <w:t xml:space="preserve"> </w:t>
      </w:r>
      <w:r w:rsidR="00780E6A">
        <w:t xml:space="preserve">a </w:t>
      </w:r>
      <w:r>
        <w:t xml:space="preserve">program </w:t>
      </w:r>
      <w:r w:rsidR="00780E6A">
        <w:t>under the Department of Justi</w:t>
      </w:r>
      <w:r w:rsidR="00B625D1">
        <w:t>ce</w:t>
      </w:r>
      <w:r w:rsidR="00780E6A">
        <w:t xml:space="preserve"> /Office of Violence Against Women.</w:t>
      </w:r>
      <w:r w:rsidR="005948BB">
        <w:t xml:space="preserve"> </w:t>
      </w:r>
      <w:r w:rsidR="00D52722" w:rsidRPr="005948BB">
        <w:t>T</w:t>
      </w:r>
      <w:r w:rsidR="003F7814" w:rsidRPr="005948BB">
        <w:t>h</w:t>
      </w:r>
      <w:r>
        <w:t>e</w:t>
      </w:r>
      <w:r w:rsidR="003F7814" w:rsidRPr="005948BB">
        <w:t xml:space="preserve"> </w:t>
      </w:r>
      <w:r w:rsidR="00344E58" w:rsidRPr="005948BB">
        <w:t>position</w:t>
      </w:r>
      <w:r w:rsidR="003F7814" w:rsidRPr="005948BB">
        <w:t xml:space="preserve"> </w:t>
      </w:r>
      <w:r w:rsidR="00344E58" w:rsidRPr="005948BB">
        <w:t xml:space="preserve">requires </w:t>
      </w:r>
      <w:r w:rsidR="00344E58" w:rsidRPr="005948BB">
        <w:rPr>
          <w:rFonts w:cs="Arial"/>
        </w:rPr>
        <w:t>implementing</w:t>
      </w:r>
      <w:r w:rsidR="005948BB">
        <w:rPr>
          <w:rFonts w:cs="Arial"/>
        </w:rPr>
        <w:t xml:space="preserve"> </w:t>
      </w:r>
      <w:r w:rsidR="001840BD" w:rsidRPr="005948BB">
        <w:rPr>
          <w:rFonts w:cs="Arial"/>
          <w:noProof/>
        </w:rPr>
        <w:t>c</w:t>
      </w:r>
      <w:r w:rsidR="00344E58" w:rsidRPr="005948BB">
        <w:rPr>
          <w:rFonts w:cs="Arial"/>
          <w:noProof/>
        </w:rPr>
        <w:t>ampus</w:t>
      </w:r>
      <w:r w:rsidR="00344E58" w:rsidRPr="005948BB">
        <w:rPr>
          <w:rFonts w:cs="Arial"/>
        </w:rPr>
        <w:t xml:space="preserve"> </w:t>
      </w:r>
      <w:r w:rsidR="001840BD" w:rsidRPr="005948BB">
        <w:rPr>
          <w:rFonts w:cs="Arial"/>
        </w:rPr>
        <w:t>p</w:t>
      </w:r>
      <w:r w:rsidR="00344E58" w:rsidRPr="005948BB">
        <w:rPr>
          <w:rFonts w:cs="Arial"/>
        </w:rPr>
        <w:t>rogram</w:t>
      </w:r>
      <w:r w:rsidR="001840BD" w:rsidRPr="005948BB">
        <w:rPr>
          <w:rFonts w:cs="Arial"/>
        </w:rPr>
        <w:t>s</w:t>
      </w:r>
      <w:r>
        <w:rPr>
          <w:rFonts w:cs="Arial"/>
        </w:rPr>
        <w:t xml:space="preserve">, </w:t>
      </w:r>
      <w:r w:rsidR="00344E58" w:rsidRPr="005948BB">
        <w:rPr>
          <w:rFonts w:cs="Arial"/>
        </w:rPr>
        <w:t xml:space="preserve">strategic planning, prevention education, training, victim services, and student </w:t>
      </w:r>
      <w:r>
        <w:rPr>
          <w:rFonts w:cs="Arial"/>
        </w:rPr>
        <w:t>p</w:t>
      </w:r>
      <w:r w:rsidR="00344E58" w:rsidRPr="005948BB">
        <w:rPr>
          <w:rFonts w:cs="Arial"/>
        </w:rPr>
        <w:t>rogramming</w:t>
      </w:r>
      <w:r w:rsidRPr="005948BB">
        <w:rPr>
          <w:rFonts w:cs="Arial"/>
        </w:rPr>
        <w:t>.</w:t>
      </w:r>
      <w:r w:rsidR="00344E58" w:rsidRPr="005948BB">
        <w:rPr>
          <w:rFonts w:cs="Arial"/>
        </w:rPr>
        <w:t xml:space="preserve"> </w:t>
      </w:r>
      <w:r w:rsidR="00780E6A" w:rsidRPr="005948BB">
        <w:rPr>
          <w:rFonts w:cs="Arial"/>
        </w:rPr>
        <w:t xml:space="preserve"> </w:t>
      </w:r>
      <w:r w:rsidR="006261C1" w:rsidRPr="005948BB">
        <w:rPr>
          <w:rFonts w:cs="Arial"/>
        </w:rPr>
        <w:t xml:space="preserve">I </w:t>
      </w:r>
      <w:r>
        <w:rPr>
          <w:rFonts w:cs="Arial"/>
        </w:rPr>
        <w:t xml:space="preserve">have </w:t>
      </w:r>
      <w:r w:rsidR="006261C1" w:rsidRPr="005948BB">
        <w:rPr>
          <w:rFonts w:cs="Arial"/>
        </w:rPr>
        <w:t>work</w:t>
      </w:r>
      <w:r>
        <w:rPr>
          <w:rFonts w:cs="Arial"/>
        </w:rPr>
        <w:t>ed</w:t>
      </w:r>
      <w:r w:rsidR="006261C1" w:rsidRPr="005948BB">
        <w:rPr>
          <w:rFonts w:cs="Arial"/>
        </w:rPr>
        <w:t xml:space="preserve"> in conjunction with campus </w:t>
      </w:r>
      <w:r w:rsidR="00B934C3" w:rsidRPr="005948BB">
        <w:rPr>
          <w:rFonts w:cs="Arial"/>
        </w:rPr>
        <w:t>public</w:t>
      </w:r>
      <w:r w:rsidR="006261C1" w:rsidRPr="005948BB">
        <w:rPr>
          <w:rFonts w:cs="Arial"/>
        </w:rPr>
        <w:t xml:space="preserve"> safety, the dean</w:t>
      </w:r>
      <w:r w:rsidR="005948BB">
        <w:rPr>
          <w:rFonts w:cs="Arial"/>
        </w:rPr>
        <w:t xml:space="preserve"> </w:t>
      </w:r>
      <w:r w:rsidR="006261C1" w:rsidRPr="005948BB">
        <w:rPr>
          <w:rFonts w:cs="Arial"/>
        </w:rPr>
        <w:t>of students, and</w:t>
      </w:r>
      <w:r>
        <w:rPr>
          <w:rFonts w:cs="Arial"/>
        </w:rPr>
        <w:t xml:space="preserve"> the</w:t>
      </w:r>
      <w:r w:rsidR="006261C1" w:rsidRPr="005948BB">
        <w:rPr>
          <w:rFonts w:cs="Arial"/>
        </w:rPr>
        <w:t xml:space="preserve"> misc</w:t>
      </w:r>
      <w:r w:rsidR="00B625D1" w:rsidRPr="005948BB">
        <w:rPr>
          <w:rFonts w:cs="Arial"/>
        </w:rPr>
        <w:t xml:space="preserve">onduct investigations officer. </w:t>
      </w:r>
      <w:r w:rsidR="00D52722" w:rsidRPr="005948BB">
        <w:rPr>
          <w:rFonts w:cs="Arial"/>
        </w:rPr>
        <w:t>The position requ</w:t>
      </w:r>
      <w:r w:rsidR="00780E6A" w:rsidRPr="005948BB">
        <w:rPr>
          <w:rFonts w:cs="Arial"/>
        </w:rPr>
        <w:t>ired</w:t>
      </w:r>
      <w:r w:rsidR="00D52722" w:rsidRPr="005948BB">
        <w:rPr>
          <w:rFonts w:cs="Arial"/>
        </w:rPr>
        <w:t xml:space="preserve"> that I p</w:t>
      </w:r>
      <w:r w:rsidRPr="005948BB">
        <w:t>rovide</w:t>
      </w:r>
      <w:r w:rsidR="004C1D80" w:rsidRPr="005948BB">
        <w:t xml:space="preserve"> training and education on </w:t>
      </w:r>
      <w:r>
        <w:t xml:space="preserve">Sexual Assault, </w:t>
      </w:r>
      <w:r w:rsidR="004C1D80" w:rsidRPr="005948BB">
        <w:t>Domestic Violence, and related issues</w:t>
      </w:r>
      <w:r>
        <w:t xml:space="preserve"> </w:t>
      </w:r>
      <w:r w:rsidR="004C1D80" w:rsidRPr="005948BB">
        <w:t xml:space="preserve">that </w:t>
      </w:r>
      <w:r w:rsidR="00AC446E" w:rsidRPr="005948BB">
        <w:rPr>
          <w:noProof/>
        </w:rPr>
        <w:t>a</w:t>
      </w:r>
      <w:r w:rsidR="004C1D80" w:rsidRPr="005948BB">
        <w:rPr>
          <w:noProof/>
        </w:rPr>
        <w:t>ffect</w:t>
      </w:r>
      <w:r w:rsidR="004C1D80" w:rsidRPr="005948BB">
        <w:t xml:space="preserve"> victims and survivors</w:t>
      </w:r>
      <w:r w:rsidR="006261C1" w:rsidRPr="005948BB">
        <w:t xml:space="preserve">. </w:t>
      </w:r>
      <w:r>
        <w:t xml:space="preserve"> </w:t>
      </w:r>
      <w:r w:rsidR="00E13220" w:rsidRPr="005948BB">
        <w:t>I</w:t>
      </w:r>
      <w:r w:rsidR="00B934C3" w:rsidRPr="005948BB">
        <w:t xml:space="preserve"> am currently </w:t>
      </w:r>
      <w:r w:rsidR="00E13220" w:rsidRPr="005948BB">
        <w:t>teach</w:t>
      </w:r>
      <w:r w:rsidR="00B934C3" w:rsidRPr="005948BB">
        <w:t>ing a</w:t>
      </w:r>
      <w:r w:rsidR="004C1D80" w:rsidRPr="005948BB">
        <w:t xml:space="preserve"> class </w:t>
      </w:r>
      <w:r w:rsidR="004C1D80" w:rsidRPr="005948BB">
        <w:rPr>
          <w:noProof/>
        </w:rPr>
        <w:t>within</w:t>
      </w:r>
      <w:r w:rsidR="004C1D80" w:rsidRPr="005948BB">
        <w:t xml:space="preserve"> the social work department on</w:t>
      </w:r>
      <w:r w:rsidR="00B934C3" w:rsidRPr="005948BB">
        <w:t xml:space="preserve"> Bystander Intervention on</w:t>
      </w:r>
      <w:r w:rsidR="004C1D80" w:rsidRPr="005948BB">
        <w:t xml:space="preserve"> recognizing</w:t>
      </w:r>
      <w:r w:rsidR="00B934C3" w:rsidRPr="005948BB">
        <w:t xml:space="preserve"> situations,</w:t>
      </w:r>
      <w:r w:rsidR="004C1D80" w:rsidRPr="005948BB">
        <w:t xml:space="preserve"> best practices for intervening and resources for victims and</w:t>
      </w:r>
      <w:r w:rsidR="00B934C3" w:rsidRPr="005948BB">
        <w:t xml:space="preserve"> survivors of</w:t>
      </w:r>
      <w:r w:rsidR="005948BB">
        <w:t xml:space="preserve"> </w:t>
      </w:r>
      <w:r w:rsidR="00B934C3" w:rsidRPr="005948BB">
        <w:t xml:space="preserve">domestic violence, </w:t>
      </w:r>
      <w:r w:rsidRPr="005948BB">
        <w:t>sexual assault,</w:t>
      </w:r>
      <w:r w:rsidR="00B934C3" w:rsidRPr="005948BB">
        <w:t xml:space="preserve"> alcohol </w:t>
      </w:r>
      <w:r w:rsidR="00D52722" w:rsidRPr="005948BB">
        <w:t>abuse</w:t>
      </w:r>
      <w:r w:rsidR="005948BB">
        <w:t>,</w:t>
      </w:r>
      <w:r w:rsidR="00BF48C0" w:rsidRPr="005948BB">
        <w:t xml:space="preserve"> and</w:t>
      </w:r>
      <w:r w:rsidR="004C1D80" w:rsidRPr="005948BB">
        <w:t xml:space="preserve"> </w:t>
      </w:r>
      <w:r w:rsidR="00BF48C0" w:rsidRPr="005948BB">
        <w:t>stalking</w:t>
      </w:r>
      <w:r w:rsidR="005948BB">
        <w:t>.</w:t>
      </w:r>
    </w:p>
    <w:p w:rsidR="0004569A" w:rsidRPr="005948BB" w:rsidRDefault="00D13023" w:rsidP="0004569A">
      <w:r w:rsidRPr="005948BB">
        <w:rPr>
          <w:rFonts w:cs="Arial"/>
        </w:rPr>
        <w:t xml:space="preserve">In past </w:t>
      </w:r>
      <w:r w:rsidRPr="005948BB">
        <w:t xml:space="preserve">positions </w:t>
      </w:r>
      <w:r w:rsidR="00B841FC" w:rsidRPr="005948BB">
        <w:t xml:space="preserve">as </w:t>
      </w:r>
      <w:r w:rsidR="006C2BF9" w:rsidRPr="005948BB">
        <w:t xml:space="preserve">the </w:t>
      </w:r>
      <w:r w:rsidR="005948BB">
        <w:t>V</w:t>
      </w:r>
      <w:r w:rsidR="006C2BF9" w:rsidRPr="005948BB">
        <w:t xml:space="preserve">olunteer </w:t>
      </w:r>
      <w:r w:rsidR="005948BB">
        <w:t>S</w:t>
      </w:r>
      <w:r w:rsidR="006C2BF9" w:rsidRPr="005948BB">
        <w:t xml:space="preserve">ervices </w:t>
      </w:r>
      <w:r w:rsidR="00BF48C0" w:rsidRPr="005948BB">
        <w:t xml:space="preserve">and </w:t>
      </w:r>
      <w:r w:rsidR="005948BB">
        <w:t>C</w:t>
      </w:r>
      <w:r w:rsidR="00BF48C0" w:rsidRPr="005948BB">
        <w:t>ommunity Educator</w:t>
      </w:r>
      <w:r w:rsidR="005948BB">
        <w:t xml:space="preserve"> C</w:t>
      </w:r>
      <w:r w:rsidR="005948BB" w:rsidRPr="005948BB">
        <w:t>oordinator</w:t>
      </w:r>
      <w:r w:rsidR="005948BB">
        <w:t>s</w:t>
      </w:r>
      <w:r w:rsidR="00BF48C0" w:rsidRPr="005948BB">
        <w:t>, I</w:t>
      </w:r>
      <w:r w:rsidR="006C2BF9" w:rsidRPr="005948BB">
        <w:t xml:space="preserve"> </w:t>
      </w:r>
      <w:r w:rsidR="004B6665" w:rsidRPr="005948BB">
        <w:t xml:space="preserve">assigned </w:t>
      </w:r>
      <w:r w:rsidR="00B256F6" w:rsidRPr="005948BB">
        <w:t xml:space="preserve">and </w:t>
      </w:r>
      <w:r w:rsidR="006C2BF9" w:rsidRPr="005948BB">
        <w:t>supervised</w:t>
      </w:r>
      <w:r w:rsidR="004B6665" w:rsidRPr="005948BB">
        <w:t xml:space="preserve"> over</w:t>
      </w:r>
      <w:r w:rsidR="006C2BF9" w:rsidRPr="005948BB">
        <w:t xml:space="preserve"> 44 volunteers providing services in </w:t>
      </w:r>
      <w:r w:rsidR="00B256F6" w:rsidRPr="005948BB">
        <w:t xml:space="preserve">several </w:t>
      </w:r>
      <w:r>
        <w:t>programs with</w:t>
      </w:r>
      <w:r w:rsidR="00B256F6" w:rsidRPr="005948BB">
        <w:t>in the agenc</w:t>
      </w:r>
      <w:r w:rsidR="004B6665" w:rsidRPr="005948BB">
        <w:t>ies</w:t>
      </w:r>
      <w:r w:rsidR="00B256F6" w:rsidRPr="005948BB">
        <w:t xml:space="preserve">. </w:t>
      </w:r>
      <w:r>
        <w:t xml:space="preserve">                 </w:t>
      </w:r>
      <w:r w:rsidR="00BF48C0" w:rsidRPr="005948BB">
        <w:t>In</w:t>
      </w:r>
      <w:r w:rsidR="00565268" w:rsidRPr="005948BB">
        <w:t xml:space="preserve"> other positions</w:t>
      </w:r>
      <w:r w:rsidR="005948BB">
        <w:t>,</w:t>
      </w:r>
      <w:r w:rsidR="00565268" w:rsidRPr="005948BB">
        <w:t xml:space="preserve"> </w:t>
      </w:r>
      <w:r w:rsidRPr="005948BB">
        <w:t xml:space="preserve">I developed, </w:t>
      </w:r>
      <w:r w:rsidR="008F6075" w:rsidRPr="005948BB">
        <w:t xml:space="preserve">and </w:t>
      </w:r>
      <w:r w:rsidRPr="005948BB">
        <w:t xml:space="preserve">organized presentations that </w:t>
      </w:r>
      <w:r w:rsidR="00B256F6" w:rsidRPr="005948BB">
        <w:t>educated</w:t>
      </w:r>
      <w:r w:rsidRPr="005948BB">
        <w:t xml:space="preserve"> the participants on domestic</w:t>
      </w:r>
      <w:r w:rsidR="005948BB">
        <w:t xml:space="preserve"> </w:t>
      </w:r>
      <w:r w:rsidRPr="005948BB">
        <w:t xml:space="preserve">violence and </w:t>
      </w:r>
      <w:r w:rsidRPr="005948BB">
        <w:rPr>
          <w:noProof/>
        </w:rPr>
        <w:t>trauma</w:t>
      </w:r>
      <w:r w:rsidR="009C3EC5" w:rsidRPr="005948BB">
        <w:rPr>
          <w:noProof/>
        </w:rPr>
        <w:t>-</w:t>
      </w:r>
      <w:r w:rsidRPr="005948BB">
        <w:rPr>
          <w:noProof/>
        </w:rPr>
        <w:t>informed</w:t>
      </w:r>
      <w:r w:rsidRPr="005948BB">
        <w:t xml:space="preserve"> approach</w:t>
      </w:r>
      <w:r w:rsidR="00C74390" w:rsidRPr="005948BB">
        <w:t xml:space="preserve"> to services</w:t>
      </w:r>
      <w:r w:rsidRPr="005948BB">
        <w:t xml:space="preserve"> for assisting </w:t>
      </w:r>
      <w:r w:rsidRPr="005948BB">
        <w:rPr>
          <w:noProof/>
        </w:rPr>
        <w:t>victims</w:t>
      </w:r>
      <w:r w:rsidR="00816367" w:rsidRPr="005948BB">
        <w:rPr>
          <w:noProof/>
        </w:rPr>
        <w:t xml:space="preserve"> </w:t>
      </w:r>
      <w:r w:rsidRPr="005948BB">
        <w:rPr>
          <w:noProof/>
        </w:rPr>
        <w:t>and</w:t>
      </w:r>
      <w:r w:rsidRPr="005948BB">
        <w:t xml:space="preserve"> survivors.  </w:t>
      </w:r>
      <w:r w:rsidR="00B841FC" w:rsidRPr="005948BB">
        <w:t xml:space="preserve">I </w:t>
      </w:r>
      <w:r w:rsidRPr="005948BB">
        <w:t xml:space="preserve">facilitated support groups for survivors of dating and domestic violence.  </w:t>
      </w:r>
      <w:r w:rsidR="00C74390" w:rsidRPr="005948BB">
        <w:t xml:space="preserve">My current and previous positions called for </w:t>
      </w:r>
      <w:r w:rsidR="00B625D1" w:rsidRPr="005948BB">
        <w:t>forming collaborations</w:t>
      </w:r>
      <w:r w:rsidR="00C74390" w:rsidRPr="005948BB">
        <w:t xml:space="preserve"> with </w:t>
      </w:r>
      <w:r>
        <w:t xml:space="preserve">a number of </w:t>
      </w:r>
      <w:r w:rsidR="00C74390" w:rsidRPr="005948BB">
        <w:t xml:space="preserve">law enforcement </w:t>
      </w:r>
      <w:r w:rsidR="00794FE9" w:rsidRPr="005948BB">
        <w:t>and other agencies</w:t>
      </w:r>
      <w:r w:rsidR="00C74390" w:rsidRPr="005948BB">
        <w:t xml:space="preserve">; </w:t>
      </w:r>
      <w:r w:rsidR="00794FE9" w:rsidRPr="005948BB">
        <w:t xml:space="preserve">the Clery Center, </w:t>
      </w:r>
      <w:r w:rsidR="00C74390" w:rsidRPr="005948BB">
        <w:t xml:space="preserve">the </w:t>
      </w:r>
      <w:r w:rsidR="00B625D1" w:rsidRPr="005948BB">
        <w:t xml:space="preserve">Pennsylvania State Police, </w:t>
      </w:r>
      <w:r w:rsidR="00565268" w:rsidRPr="005948BB">
        <w:t>and several local Police Department</w:t>
      </w:r>
      <w:r>
        <w:t>s</w:t>
      </w:r>
      <w:r w:rsidR="00BF48C0" w:rsidRPr="005948BB">
        <w:t>.</w:t>
      </w:r>
      <w:r w:rsidR="00C74390" w:rsidRPr="005948BB">
        <w:t xml:space="preserve"> </w:t>
      </w:r>
      <w:r w:rsidR="0021052F" w:rsidRPr="005948BB">
        <w:t xml:space="preserve"> Conducted and attended </w:t>
      </w:r>
      <w:r w:rsidR="00AC446E" w:rsidRPr="005948BB">
        <w:t>meeting</w:t>
      </w:r>
      <w:r w:rsidR="0021052F" w:rsidRPr="005948BB">
        <w:t>s</w:t>
      </w:r>
      <w:r w:rsidR="00AC446E" w:rsidRPr="005948BB">
        <w:t xml:space="preserve"> with agencies and programs providing services to victims </w:t>
      </w:r>
      <w:r w:rsidR="00B625D1" w:rsidRPr="005948BB">
        <w:t xml:space="preserve">of violence. </w:t>
      </w:r>
      <w:r w:rsidR="00AC446E" w:rsidRPr="005948BB">
        <w:t xml:space="preserve">  </w:t>
      </w:r>
    </w:p>
    <w:p w:rsidR="0028114F" w:rsidRPr="00816367" w:rsidRDefault="00D13023" w:rsidP="005D5D4A">
      <w:pPr>
        <w:rPr>
          <w:rFonts w:eastAsia="Times New Roman" w:cs="Arial"/>
        </w:rPr>
      </w:pPr>
      <w:r w:rsidRPr="00816367">
        <w:t xml:space="preserve">With my skill set and a </w:t>
      </w:r>
      <w:r w:rsidRPr="00816367">
        <w:rPr>
          <w:noProof/>
        </w:rPr>
        <w:t>proven</w:t>
      </w:r>
      <w:r w:rsidRPr="00816367">
        <w:t xml:space="preserve"> record of accomplishment</w:t>
      </w:r>
      <w:r w:rsidR="0091781B" w:rsidRPr="00816367">
        <w:t>s</w:t>
      </w:r>
      <w:r w:rsidRPr="00816367">
        <w:t xml:space="preserve">, I </w:t>
      </w:r>
      <w:r w:rsidR="008F6075" w:rsidRPr="00816367">
        <w:t xml:space="preserve">believe I </w:t>
      </w:r>
      <w:r w:rsidR="00D67F63" w:rsidRPr="00816367">
        <w:t xml:space="preserve">will </w:t>
      </w:r>
      <w:r w:rsidRPr="00816367">
        <w:t xml:space="preserve">be a valuable addition </w:t>
      </w:r>
      <w:proofErr w:type="gramStart"/>
      <w:r w:rsidRPr="00816367">
        <w:t>to</w:t>
      </w:r>
      <w:r w:rsidR="00D8653B" w:rsidRPr="00816367">
        <w:t xml:space="preserve"> </w:t>
      </w:r>
      <w:r w:rsidR="00AC446E" w:rsidRPr="00816367">
        <w:t xml:space="preserve"> </w:t>
      </w:r>
      <w:r w:rsidRPr="00D13023">
        <w:rPr>
          <w:strike/>
        </w:rPr>
        <w:t>Ursinus</w:t>
      </w:r>
      <w:proofErr w:type="gramEnd"/>
      <w:r w:rsidRPr="00D13023">
        <w:rPr>
          <w:strike/>
        </w:rPr>
        <w:t xml:space="preserve"> College</w:t>
      </w:r>
      <w:r w:rsidR="00A273F0" w:rsidRPr="00816367">
        <w:t xml:space="preserve">. </w:t>
      </w:r>
      <w:r w:rsidRPr="00816367">
        <w:rPr>
          <w:rFonts w:eastAsia="Times New Roman" w:cs="Arial"/>
        </w:rPr>
        <w:t>I look forward to speak</w:t>
      </w:r>
      <w:r w:rsidR="0091781B" w:rsidRPr="00816367">
        <w:rPr>
          <w:rFonts w:eastAsia="Times New Roman" w:cs="Arial"/>
        </w:rPr>
        <w:t>ing</w:t>
      </w:r>
      <w:r w:rsidRPr="00816367">
        <w:rPr>
          <w:rFonts w:eastAsia="Times New Roman" w:cs="Arial"/>
        </w:rPr>
        <w:t xml:space="preserve"> with you about </w:t>
      </w:r>
      <w:r w:rsidR="00A273F0" w:rsidRPr="00816367">
        <w:rPr>
          <w:rFonts w:eastAsia="Times New Roman" w:cs="Arial"/>
        </w:rPr>
        <w:t>th</w:t>
      </w:r>
      <w:r w:rsidR="00B841FC" w:rsidRPr="00816367">
        <w:rPr>
          <w:rFonts w:eastAsia="Times New Roman" w:cs="Arial"/>
        </w:rPr>
        <w:t>is</w:t>
      </w:r>
      <w:r w:rsidR="00A273F0" w:rsidRPr="00816367">
        <w:rPr>
          <w:rFonts w:eastAsia="Times New Roman" w:cs="Arial"/>
        </w:rPr>
        <w:t xml:space="preserve"> position. </w:t>
      </w:r>
      <w:r w:rsidR="0091781B" w:rsidRPr="00816367">
        <w:rPr>
          <w:rFonts w:eastAsia="Times New Roman" w:cs="Arial"/>
        </w:rPr>
        <w:t xml:space="preserve"> Please feel free to contact me at any of the following, phon</w:t>
      </w:r>
      <w:r w:rsidRPr="00816367">
        <w:rPr>
          <w:rFonts w:eastAsia="Times New Roman" w:cs="Arial"/>
        </w:rPr>
        <w:t xml:space="preserve">e at </w:t>
      </w:r>
      <w:r w:rsidR="00A432FB" w:rsidRPr="00816367">
        <w:rPr>
          <w:rFonts w:eastAsia="Times New Roman" w:cs="Arial"/>
        </w:rPr>
        <w:t>267-</w:t>
      </w:r>
      <w:r w:rsidRPr="00816367">
        <w:rPr>
          <w:rFonts w:eastAsia="Times New Roman" w:cs="Arial"/>
        </w:rPr>
        <w:t xml:space="preserve">230-6942 or by </w:t>
      </w:r>
      <w:r w:rsidRPr="00816367">
        <w:rPr>
          <w:rFonts w:eastAsia="Times New Roman" w:cs="Arial"/>
          <w:noProof/>
        </w:rPr>
        <w:t>e-mail</w:t>
      </w:r>
      <w:r w:rsidR="009C3EC5" w:rsidRPr="00816367">
        <w:rPr>
          <w:rFonts w:eastAsia="Times New Roman" w:cs="Arial"/>
          <w:noProof/>
        </w:rPr>
        <w:t xml:space="preserve"> at</w:t>
      </w:r>
      <w:r w:rsidRPr="00816367">
        <w:rPr>
          <w:rFonts w:eastAsia="Times New Roman" w:cs="Arial"/>
        </w:rPr>
        <w:t xml:space="preserve"> </w:t>
      </w:r>
      <w:hyperlink r:id="rId5" w:history="1">
        <w:r w:rsidRPr="00816367">
          <w:rPr>
            <w:rStyle w:val="Hyperlink"/>
            <w:rFonts w:eastAsia="Times New Roman" w:cs="Arial"/>
            <w:color w:val="auto"/>
          </w:rPr>
          <w:t>TTLWilkins6@gmail.com</w:t>
        </w:r>
      </w:hyperlink>
      <w:r w:rsidR="00A432FB" w:rsidRPr="00816367">
        <w:rPr>
          <w:rFonts w:eastAsia="Times New Roman" w:cs="Arial"/>
        </w:rPr>
        <w:t>.</w:t>
      </w:r>
    </w:p>
    <w:p w:rsidR="0091781B" w:rsidRPr="00816367" w:rsidRDefault="00D13023" w:rsidP="0091781B">
      <w:pPr>
        <w:shd w:val="clear" w:color="auto" w:fill="FFFFFF"/>
        <w:spacing w:line="360" w:lineRule="atLeast"/>
        <w:rPr>
          <w:rFonts w:eastAsia="Times New Roman" w:cs="Arial"/>
        </w:rPr>
      </w:pPr>
      <w:r w:rsidRPr="00816367">
        <w:rPr>
          <w:rFonts w:eastAsia="Times New Roman" w:cs="Arial"/>
        </w:rPr>
        <w:t>Sincerely,</w:t>
      </w:r>
    </w:p>
    <w:p w:rsidR="008D2932" w:rsidRPr="00D92CA3" w:rsidRDefault="00D13023" w:rsidP="0091781B">
      <w:pPr>
        <w:shd w:val="clear" w:color="auto" w:fill="FFFFFF"/>
        <w:spacing w:line="360" w:lineRule="atLeast"/>
        <w:rPr>
          <w:rFonts w:ascii="Lucida Handwriting" w:eastAsia="Times New Roman" w:hAnsi="Lucida Handwriting" w:cs="Arial"/>
          <w:bCs/>
          <w:i/>
          <w:color w:val="555555"/>
        </w:rPr>
      </w:pPr>
      <w:r w:rsidRPr="00D92CA3">
        <w:rPr>
          <w:rFonts w:ascii="Lucida Handwriting" w:eastAsia="Times New Roman" w:hAnsi="Lucida Handwriting" w:cs="Arial"/>
          <w:bCs/>
          <w:i/>
          <w:color w:val="000000"/>
        </w:rPr>
        <w:t>Tommie T.L. Wilkins</w:t>
      </w:r>
      <w:bookmarkStart w:id="0" w:name="_GoBack"/>
      <w:bookmarkEnd w:id="0"/>
    </w:p>
    <w:sectPr w:rsidR="008D2932" w:rsidRPr="00D92C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tDA1MrY0MjM2MTJX0lEKTi0uzszPAykwNKoFADpj2xctAAAA"/>
  </w:docVars>
  <w:rsids>
    <w:rsidRoot w:val="008D2932"/>
    <w:rsid w:val="0004569A"/>
    <w:rsid w:val="0006157F"/>
    <w:rsid w:val="000A3717"/>
    <w:rsid w:val="000D3650"/>
    <w:rsid w:val="00164585"/>
    <w:rsid w:val="001840BD"/>
    <w:rsid w:val="0019283E"/>
    <w:rsid w:val="001A046E"/>
    <w:rsid w:val="001F1819"/>
    <w:rsid w:val="0021052F"/>
    <w:rsid w:val="0028114F"/>
    <w:rsid w:val="002C7671"/>
    <w:rsid w:val="002E4B91"/>
    <w:rsid w:val="00344E58"/>
    <w:rsid w:val="00387D46"/>
    <w:rsid w:val="003B5176"/>
    <w:rsid w:val="003F7814"/>
    <w:rsid w:val="00432D68"/>
    <w:rsid w:val="004B6665"/>
    <w:rsid w:val="004C1D80"/>
    <w:rsid w:val="004E2391"/>
    <w:rsid w:val="00565268"/>
    <w:rsid w:val="00567EEC"/>
    <w:rsid w:val="005948BB"/>
    <w:rsid w:val="00594B4C"/>
    <w:rsid w:val="005D484C"/>
    <w:rsid w:val="005D5D4A"/>
    <w:rsid w:val="005F38C1"/>
    <w:rsid w:val="00610B26"/>
    <w:rsid w:val="006261C1"/>
    <w:rsid w:val="006310C1"/>
    <w:rsid w:val="00633BB7"/>
    <w:rsid w:val="006432A1"/>
    <w:rsid w:val="006531E2"/>
    <w:rsid w:val="00653582"/>
    <w:rsid w:val="006C2BF9"/>
    <w:rsid w:val="006D0D20"/>
    <w:rsid w:val="00740080"/>
    <w:rsid w:val="00780E6A"/>
    <w:rsid w:val="00794FE9"/>
    <w:rsid w:val="007970F9"/>
    <w:rsid w:val="00816367"/>
    <w:rsid w:val="008C2F4A"/>
    <w:rsid w:val="008D2932"/>
    <w:rsid w:val="008F6075"/>
    <w:rsid w:val="0091781B"/>
    <w:rsid w:val="0099753B"/>
    <w:rsid w:val="009C3EC5"/>
    <w:rsid w:val="009F3B30"/>
    <w:rsid w:val="00A04753"/>
    <w:rsid w:val="00A273F0"/>
    <w:rsid w:val="00A432FB"/>
    <w:rsid w:val="00A64F9D"/>
    <w:rsid w:val="00A821D7"/>
    <w:rsid w:val="00A938FE"/>
    <w:rsid w:val="00AC446E"/>
    <w:rsid w:val="00B256F6"/>
    <w:rsid w:val="00B625D1"/>
    <w:rsid w:val="00B841FC"/>
    <w:rsid w:val="00B934C3"/>
    <w:rsid w:val="00BF48C0"/>
    <w:rsid w:val="00C74390"/>
    <w:rsid w:val="00CD4F0A"/>
    <w:rsid w:val="00D13023"/>
    <w:rsid w:val="00D52722"/>
    <w:rsid w:val="00D67F63"/>
    <w:rsid w:val="00D8653B"/>
    <w:rsid w:val="00D92CA3"/>
    <w:rsid w:val="00E13220"/>
    <w:rsid w:val="00E504AA"/>
    <w:rsid w:val="00EB420C"/>
    <w:rsid w:val="00FB1073"/>
    <w:rsid w:val="00FD2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DCFB5E-F176-4B1B-BAEE-6C74467A6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29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93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A046E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8114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432FB"/>
    <w:pPr>
      <w:spacing w:after="165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D48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48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48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48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484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TTLWilkins6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C0E225-F518-412F-B6A4-C71FD8AFA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brini</Company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kins,Tommie</dc:creator>
  <cp:lastModifiedBy>Wilkins,Tommie</cp:lastModifiedBy>
  <cp:revision>5</cp:revision>
  <cp:lastPrinted>2018-03-23T18:46:00Z</cp:lastPrinted>
  <dcterms:created xsi:type="dcterms:W3CDTF">2019-05-14T16:15:00Z</dcterms:created>
  <dcterms:modified xsi:type="dcterms:W3CDTF">2019-05-17T18:48:00Z</dcterms:modified>
</cp:coreProperties>
</file>